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402B41" w:rsidRDefault="00AF46FB" w:rsidP="00AF46FB">
      <w:pPr>
        <w:spacing w:after="240" w:line="360" w:lineRule="auto"/>
        <w:jc w:val="center"/>
        <w:rPr>
          <w:rFonts w:ascii="Times New Roman" w:hAnsi="Times New Roman" w:cs="Times New Roman"/>
          <w:b/>
          <w:sz w:val="40"/>
          <w:szCs w:val="32"/>
        </w:rPr>
      </w:pPr>
      <w:r w:rsidRPr="00402B41">
        <w:rPr>
          <w:rFonts w:ascii="Times New Roman" w:hAnsi="Times New Roman" w:cs="Times New Roman"/>
          <w:b/>
          <w:sz w:val="40"/>
          <w:szCs w:val="32"/>
        </w:rPr>
        <w:t>Strategy for Minimizing Shots in Battleship</w:t>
      </w:r>
    </w:p>
    <w:p w14:paraId="6F559778" w14:textId="03C48757" w:rsidR="00AF46FB" w:rsidRPr="00402B41" w:rsidRDefault="00AF46FB" w:rsidP="00AF46FB">
      <w:pPr>
        <w:spacing w:after="240" w:line="360" w:lineRule="auto"/>
        <w:jc w:val="center"/>
        <w:rPr>
          <w:rFonts w:ascii="Times New Roman" w:hAnsi="Times New Roman" w:cs="Times New Roman"/>
          <w:sz w:val="24"/>
          <w:szCs w:val="32"/>
        </w:rPr>
      </w:pPr>
      <w:r w:rsidRPr="00402B41">
        <w:rPr>
          <w:rFonts w:ascii="Times New Roman" w:hAnsi="Times New Roman" w:cs="Times New Roman"/>
          <w:sz w:val="24"/>
          <w:szCs w:val="32"/>
        </w:rPr>
        <w:t>Nicholas Winter and John Paul Depew</w:t>
      </w:r>
    </w:p>
    <w:p w14:paraId="2588B5BA" w14:textId="57A8EE7E" w:rsidR="004E43E6" w:rsidRPr="00402B41" w:rsidRDefault="004E43E6"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INTRODUCTION</w:t>
      </w:r>
    </w:p>
    <w:p w14:paraId="22308D89" w14:textId="16699236" w:rsidR="00B8204B" w:rsidRPr="00402B41" w:rsidRDefault="00B8204B" w:rsidP="008D5126">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402B41">
        <w:rPr>
          <w:rFonts w:ascii="Times New Roman" w:hAnsi="Times New Roman" w:cs="Times New Roman"/>
          <w:szCs w:val="32"/>
        </w:rPr>
        <w:t>Ship placement can be tailored based on expected hit areas of the other player</w:t>
      </w:r>
      <w:r w:rsidR="00E737B0" w:rsidRPr="00402B41">
        <w:rPr>
          <w:rFonts w:ascii="Times New Roman" w:hAnsi="Times New Roman" w:cs="Times New Roman"/>
          <w:szCs w:val="32"/>
        </w:rPr>
        <w:t>.</w:t>
      </w:r>
      <w:r w:rsidR="00CE78D6" w:rsidRPr="00402B41">
        <w:rPr>
          <w:rFonts w:ascii="Times New Roman" w:hAnsi="Times New Roman" w:cs="Times New Roman"/>
          <w:szCs w:val="32"/>
        </w:rPr>
        <w:t xml:space="preserve"> </w:t>
      </w:r>
      <w:r w:rsidR="00E737B0" w:rsidRPr="00402B41">
        <w:rPr>
          <w:rFonts w:ascii="Times New Roman" w:hAnsi="Times New Roman" w:cs="Times New Roman"/>
          <w:szCs w:val="32"/>
        </w:rPr>
        <w:t>S</w:t>
      </w:r>
      <w:r w:rsidRPr="00402B41">
        <w:rPr>
          <w:rFonts w:ascii="Times New Roman" w:hAnsi="Times New Roman" w:cs="Times New Roman"/>
          <w:szCs w:val="32"/>
        </w:rPr>
        <w:t xml:space="preserve">hip targeting can </w:t>
      </w:r>
      <w:r w:rsidR="00CE78D6" w:rsidRPr="00402B41">
        <w:rPr>
          <w:rFonts w:ascii="Times New Roman" w:hAnsi="Times New Roman" w:cs="Times New Roman"/>
          <w:szCs w:val="32"/>
        </w:rPr>
        <w:t>be influenced by the number of unexplored cells surrounding each cell</w:t>
      </w:r>
      <w:r w:rsidR="00E737B0" w:rsidRPr="00402B41">
        <w:rPr>
          <w:rFonts w:ascii="Times New Roman" w:hAnsi="Times New Roman" w:cs="Times New Roman"/>
          <w:szCs w:val="32"/>
        </w:rPr>
        <w:t>,</w:t>
      </w:r>
      <w:r w:rsidR="006A269D" w:rsidRPr="00402B41">
        <w:rPr>
          <w:rFonts w:ascii="Times New Roman" w:hAnsi="Times New Roman" w:cs="Times New Roman"/>
          <w:szCs w:val="32"/>
        </w:rPr>
        <w:t xml:space="preserve"> clustering detection, and</w:t>
      </w:r>
      <w:r w:rsidR="00E737B0" w:rsidRPr="00402B41">
        <w:rPr>
          <w:rFonts w:ascii="Times New Roman" w:hAnsi="Times New Roman" w:cs="Times New Roman"/>
          <w:szCs w:val="32"/>
        </w:rPr>
        <w:t xml:space="preserve"> strafing patterns</w:t>
      </w:r>
      <w:r w:rsidRPr="00402B41">
        <w:rPr>
          <w:rFonts w:ascii="Times New Roman" w:hAnsi="Times New Roman" w:cs="Times New Roman"/>
          <w:szCs w:val="32"/>
        </w:rPr>
        <w:t>.</w:t>
      </w:r>
    </w:p>
    <w:p w14:paraId="4A10D050" w14:textId="4A3F4857" w:rsidR="00B8204B" w:rsidRPr="00402B41" w:rsidRDefault="00B8204B" w:rsidP="001D76A7">
      <w:pPr>
        <w:spacing w:after="240" w:line="360" w:lineRule="auto"/>
        <w:rPr>
          <w:rFonts w:ascii="Times New Roman" w:hAnsi="Times New Roman" w:cs="Times New Roman"/>
          <w:szCs w:val="32"/>
        </w:rPr>
      </w:pPr>
      <w:r w:rsidRPr="00402B41">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sidRPr="00402B41">
        <w:rPr>
          <w:rFonts w:ascii="Times New Roman" w:hAnsi="Times New Roman" w:cs="Times New Roman"/>
          <w:szCs w:val="32"/>
        </w:rPr>
        <w:t>board, and</w:t>
      </w:r>
      <w:proofErr w:type="gramEnd"/>
      <w:r w:rsidRPr="00402B41">
        <w:rPr>
          <w:rFonts w:ascii="Times New Roman" w:hAnsi="Times New Roman" w:cs="Times New Roman"/>
          <w:szCs w:val="32"/>
        </w:rPr>
        <w:t xml:space="preserve"> saves it to a frequency table.  The table contains the </w:t>
      </w:r>
      <w:r w:rsidR="00F5413E" w:rsidRPr="00402B41">
        <w:rPr>
          <w:rFonts w:ascii="Times New Roman" w:hAnsi="Times New Roman" w:cs="Times New Roman"/>
          <w:szCs w:val="32"/>
        </w:rPr>
        <w:t>number</w:t>
      </w:r>
      <w:r w:rsidRPr="00402B41">
        <w:rPr>
          <w:rFonts w:ascii="Times New Roman" w:hAnsi="Times New Roman" w:cs="Times New Roman"/>
          <w:szCs w:val="32"/>
        </w:rPr>
        <w:t xml:space="preserve"> of times each cell has been hit.  The AI uses this chart and places ships in the cells with the minimum values.</w:t>
      </w:r>
      <w:r w:rsidR="008371B1" w:rsidRPr="00402B4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w:t>
      </w:r>
      <w:proofErr w:type="gramStart"/>
      <w:r w:rsidR="008371B1" w:rsidRPr="00402B41">
        <w:rPr>
          <w:rFonts w:ascii="Times New Roman" w:hAnsi="Times New Roman" w:cs="Times New Roman"/>
          <w:szCs w:val="32"/>
        </w:rPr>
        <w:t>amount</w:t>
      </w:r>
      <w:proofErr w:type="gramEnd"/>
      <w:r w:rsidR="008371B1" w:rsidRPr="00402B41">
        <w:rPr>
          <w:rFonts w:ascii="Times New Roman" w:hAnsi="Times New Roman" w:cs="Times New Roman"/>
          <w:szCs w:val="32"/>
        </w:rPr>
        <w:t xml:space="preserve"> of moves.  While our program does not use the Monte Carlo algorithm for ship placement</w:t>
      </w:r>
      <w:r w:rsidR="00CC0A8E" w:rsidRPr="00402B41">
        <w:rPr>
          <w:rFonts w:ascii="Times New Roman" w:hAnsi="Times New Roman" w:cs="Times New Roman"/>
          <w:szCs w:val="32"/>
        </w:rPr>
        <w:t xml:space="preserve"> utilized by the researchers at Pennsylvania State University</w:t>
      </w:r>
      <w:r w:rsidR="008371B1" w:rsidRPr="00402B41">
        <w:rPr>
          <w:rFonts w:ascii="Times New Roman" w:hAnsi="Times New Roman" w:cs="Times New Roman"/>
          <w:szCs w:val="32"/>
        </w:rPr>
        <w:t xml:space="preserve">, </w:t>
      </w:r>
      <w:r w:rsidR="008371B1" w:rsidRPr="00402B41">
        <w:rPr>
          <w:rFonts w:ascii="Times New Roman" w:hAnsi="Times New Roman" w:cs="Times New Roman"/>
          <w:szCs w:val="32"/>
        </w:rPr>
        <w:t xml:space="preserve">an adaptive strategy is </w:t>
      </w:r>
      <w:r w:rsidR="00CC0A8E" w:rsidRPr="00402B41">
        <w:rPr>
          <w:rFonts w:ascii="Times New Roman" w:hAnsi="Times New Roman" w:cs="Times New Roman"/>
          <w:szCs w:val="32"/>
        </w:rPr>
        <w:t>utilized</w:t>
      </w:r>
      <w:r w:rsidR="008371B1" w:rsidRPr="00402B41">
        <w:rPr>
          <w:rFonts w:ascii="Times New Roman" w:hAnsi="Times New Roman" w:cs="Times New Roman"/>
          <w:szCs w:val="32"/>
        </w:rPr>
        <w:t xml:space="preserve"> that learns from its opponent</w:t>
      </w:r>
      <w:r w:rsidR="00F5413E" w:rsidRPr="00402B41">
        <w:rPr>
          <w:rFonts w:ascii="Times New Roman" w:hAnsi="Times New Roman" w:cs="Times New Roman"/>
          <w:szCs w:val="32"/>
        </w:rPr>
        <w:t>'</w:t>
      </w:r>
      <w:r w:rsidR="008371B1" w:rsidRPr="00402B41">
        <w:rPr>
          <w:rFonts w:ascii="Times New Roman" w:hAnsi="Times New Roman" w:cs="Times New Roman"/>
          <w:szCs w:val="32"/>
        </w:rPr>
        <w:t>s moves</w:t>
      </w:r>
      <w:r w:rsidR="00CC0A8E" w:rsidRPr="00402B41">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sidRPr="00402B41">
        <w:rPr>
          <w:rFonts w:ascii="Times New Roman" w:hAnsi="Times New Roman" w:cs="Times New Roman"/>
          <w:szCs w:val="32"/>
        </w:rPr>
        <w:t xml:space="preserve"> </w:t>
      </w:r>
      <w:r w:rsidRPr="00402B41">
        <w:rPr>
          <w:rFonts w:ascii="Times New Roman" w:hAnsi="Times New Roman" w:cs="Times New Roman"/>
          <w:szCs w:val="32"/>
        </w:rPr>
        <w:t xml:space="preserve">This strategy can result in the AI taking </w:t>
      </w:r>
      <w:r w:rsidR="00F5413E" w:rsidRPr="00402B41">
        <w:rPr>
          <w:rFonts w:ascii="Times New Roman" w:hAnsi="Times New Roman" w:cs="Times New Roman"/>
          <w:szCs w:val="32"/>
        </w:rPr>
        <w:t>fewer</w:t>
      </w:r>
      <w:r w:rsidRPr="00402B41">
        <w:rPr>
          <w:rFonts w:ascii="Times New Roman" w:hAnsi="Times New Roman" w:cs="Times New Roman"/>
          <w:szCs w:val="32"/>
        </w:rPr>
        <w:t xml:space="preserve"> hits over </w:t>
      </w:r>
      <w:proofErr w:type="gramStart"/>
      <w:r w:rsidRPr="00402B41">
        <w:rPr>
          <w:rFonts w:ascii="Times New Roman" w:hAnsi="Times New Roman" w:cs="Times New Roman"/>
          <w:szCs w:val="32"/>
        </w:rPr>
        <w:t>a period of time</w:t>
      </w:r>
      <w:proofErr w:type="gramEnd"/>
      <w:r w:rsidRPr="00402B41">
        <w:rPr>
          <w:rFonts w:ascii="Times New Roman" w:hAnsi="Times New Roman" w:cs="Times New Roman"/>
          <w:szCs w:val="32"/>
        </w:rPr>
        <w:t xml:space="preserve">. </w:t>
      </w:r>
    </w:p>
    <w:p w14:paraId="4E440E89" w14:textId="6B3F47A7" w:rsidR="006A269D" w:rsidRPr="00402B41" w:rsidRDefault="006A269D" w:rsidP="00B8204B">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The main strategies used for targeting were heatmaps, strafing patterns, and clustering detection. The heatmap was simple, raising and decreasing cells’ values depending on how many open spots were surrounding each cell.</w:t>
      </w:r>
      <w:r w:rsidR="00901B7C" w:rsidRPr="00402B41">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3105024F" w14:textId="1640CCBB" w:rsidR="001D76A7" w:rsidRPr="00402B41" w:rsidRDefault="00B8204B" w:rsidP="00273265">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One strong strategy for targeting in Battleship is to use a strafing pattern based on </w:t>
      </w:r>
      <w:proofErr w:type="gramStart"/>
      <w:r w:rsidRPr="00402B41">
        <w:rPr>
          <w:rFonts w:ascii="Times New Roman" w:hAnsi="Times New Roman" w:cs="Times New Roman"/>
          <w:szCs w:val="32"/>
        </w:rPr>
        <w:t>a number of</w:t>
      </w:r>
      <w:proofErr w:type="gramEnd"/>
      <w:r w:rsidRPr="00402B41">
        <w:rPr>
          <w:rFonts w:ascii="Times New Roman" w:hAnsi="Times New Roman" w:cs="Times New Roman"/>
          <w:szCs w:val="32"/>
        </w:rPr>
        <w:t xml:space="preserve"> </w:t>
      </w:r>
      <w:proofErr w:type="spellStart"/>
      <w:r w:rsidRPr="00402B41">
        <w:rPr>
          <w:rFonts w:ascii="Times New Roman" w:hAnsi="Times New Roman" w:cs="Times New Roman"/>
          <w:szCs w:val="32"/>
        </w:rPr>
        <w:t>subgrids</w:t>
      </w:r>
      <w:proofErr w:type="spellEnd"/>
      <w:r w:rsidRPr="00402B41">
        <w:rPr>
          <w:rFonts w:ascii="Times New Roman" w:hAnsi="Times New Roman" w:cs="Times New Roman"/>
          <w:szCs w:val="32"/>
        </w:rPr>
        <w:t xml:space="preserve"> of the battleship board [1].  Within these </w:t>
      </w:r>
      <w:proofErr w:type="spellStart"/>
      <w:r w:rsidRPr="00402B41">
        <w:rPr>
          <w:rFonts w:ascii="Times New Roman" w:hAnsi="Times New Roman" w:cs="Times New Roman"/>
          <w:szCs w:val="32"/>
        </w:rPr>
        <w:t>subgrids</w:t>
      </w:r>
      <w:proofErr w:type="spellEnd"/>
      <w:r w:rsidRPr="00402B41">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w:t>
      </w:r>
      <w:r w:rsidR="00F5413E" w:rsidRPr="00402B41">
        <w:rPr>
          <w:rFonts w:ascii="Times New Roman" w:hAnsi="Times New Roman" w:cs="Times New Roman"/>
          <w:szCs w:val="32"/>
        </w:rPr>
        <w:t xml:space="preserve">the </w:t>
      </w:r>
      <w:r w:rsidRPr="00402B41">
        <w:rPr>
          <w:rFonts w:ascii="Times New Roman" w:hAnsi="Times New Roman" w:cs="Times New Roman"/>
          <w:szCs w:val="32"/>
        </w:rPr>
        <w:t xml:space="preserve">ship being looked for. </w:t>
      </w:r>
      <w:r w:rsidR="009C3AE4" w:rsidRPr="00402B41">
        <w:rPr>
          <w:rFonts w:ascii="Times New Roman" w:hAnsi="Times New Roman" w:cs="Times New Roman"/>
          <w:szCs w:val="32"/>
        </w:rPr>
        <w:t>Once completed, this pattern is guaranteed to find all the ships except the ship of length two, while only searching one</w:t>
      </w:r>
      <w:r w:rsidR="00F5413E" w:rsidRPr="00402B41">
        <w:rPr>
          <w:rFonts w:ascii="Times New Roman" w:hAnsi="Times New Roman" w:cs="Times New Roman"/>
          <w:szCs w:val="32"/>
        </w:rPr>
        <w:t>-</w:t>
      </w:r>
      <w:r w:rsidR="009C3AE4" w:rsidRPr="00402B41">
        <w:rPr>
          <w:rFonts w:ascii="Times New Roman" w:hAnsi="Times New Roman" w:cs="Times New Roman"/>
          <w:szCs w:val="32"/>
        </w:rPr>
        <w:t>third of the board. In addition, the algorithm and use a cleanup pattern to find the smaller ship while minimizing the number of cells to find.</w:t>
      </w:r>
    </w:p>
    <w:p w14:paraId="7E54B847" w14:textId="246D65FF" w:rsidR="009C3AE4" w:rsidRPr="00402B41" w:rsidRDefault="009C3AE4"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lastRenderedPageBreak/>
        <w:t>OTHER CONSIDERATIONS</w:t>
      </w:r>
    </w:p>
    <w:p w14:paraId="13EEBF61" w14:textId="4B5C6491" w:rsidR="009C3AE4" w:rsidRPr="00402B41" w:rsidRDefault="009C3AE4" w:rsidP="009C3AE4">
      <w:pPr>
        <w:spacing w:after="240" w:line="360" w:lineRule="auto"/>
        <w:ind w:firstLine="720"/>
        <w:rPr>
          <w:rFonts w:ascii="Times New Roman" w:hAnsi="Times New Roman" w:cs="Times New Roman"/>
          <w:szCs w:val="32"/>
        </w:rPr>
      </w:pPr>
      <w:r w:rsidRPr="00402B41">
        <w:rPr>
          <w:rFonts w:ascii="Times New Roman" w:hAnsi="Times New Roman" w:cs="Times New Roman"/>
          <w:szCs w:val="32"/>
        </w:rPr>
        <w:t>Alpha Beta Pruning is commonly used in two player games a</w:t>
      </w:r>
      <w:bookmarkStart w:id="0" w:name="_GoBack"/>
      <w:bookmarkEnd w:id="0"/>
      <w:r w:rsidRPr="00402B41">
        <w:rPr>
          <w:rFonts w:ascii="Times New Roman" w:hAnsi="Times New Roman" w:cs="Times New Roman"/>
          <w:szCs w:val="32"/>
        </w:rPr>
        <w:t>nd was considered for this project. However, this algorithm has certain 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6A937E4C" w14:textId="3EA38D77" w:rsidR="00273265" w:rsidRPr="00402B41" w:rsidRDefault="00273265"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PREDICTIONS</w:t>
      </w:r>
    </w:p>
    <w:p w14:paraId="2376DB1C" w14:textId="59476970" w:rsidR="00273265" w:rsidRPr="00402B41" w:rsidRDefault="00273265" w:rsidP="00273265">
      <w:pPr>
        <w:spacing w:after="240" w:line="360" w:lineRule="auto"/>
        <w:ind w:firstLine="720"/>
        <w:rPr>
          <w:rFonts w:ascii="Times New Roman" w:hAnsi="Times New Roman" w:cs="Times New Roman"/>
          <w:sz w:val="24"/>
          <w:szCs w:val="32"/>
        </w:rPr>
      </w:pPr>
      <w:r w:rsidRPr="00402B41">
        <w:rPr>
          <w:rFonts w:ascii="Times New Roman" w:hAnsi="Times New Roman" w:cs="Times New Roman"/>
          <w:szCs w:val="32"/>
        </w:rPr>
        <w:t xml:space="preserve">The expected results of this project are that utilizing heatmaps, strafing, and clustering detection will lead to fewer average turns for each game compared </w:t>
      </w:r>
      <w:r w:rsidR="00736861" w:rsidRPr="00402B41">
        <w:rPr>
          <w:rFonts w:ascii="Times New Roman" w:hAnsi="Times New Roman" w:cs="Times New Roman"/>
          <w:szCs w:val="32"/>
        </w:rPr>
        <w:t>versions of the AI that does not use</w:t>
      </w:r>
      <w:r w:rsidRPr="00402B41">
        <w:rPr>
          <w:rFonts w:ascii="Times New Roman" w:hAnsi="Times New Roman" w:cs="Times New Roman"/>
          <w:szCs w:val="32"/>
        </w:rPr>
        <w:t xml:space="preserve"> these features.</w:t>
      </w:r>
      <w:r w:rsidR="00736861" w:rsidRPr="00402B41">
        <w:rPr>
          <w:rFonts w:ascii="Times New Roman" w:hAnsi="Times New Roman" w:cs="Times New Roman"/>
          <w:szCs w:val="32"/>
        </w:rPr>
        <w:t xml:space="preserve"> Each of the above three categories will be studied separately.</w:t>
      </w:r>
    </w:p>
    <w:p w14:paraId="758DEA15" w14:textId="2E3962E4" w:rsidR="004E43E6" w:rsidRPr="00402B41" w:rsidRDefault="004E43E6"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MAIN RESULTS</w:t>
      </w:r>
    </w:p>
    <w:p w14:paraId="40F0AD9B" w14:textId="77777777" w:rsidR="0043795C" w:rsidRPr="00402B41" w:rsidRDefault="0043795C"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The heatmap assigned each cell a value based on how many open spots surrounded that cell, and how many hits surrounded that cell. For example, a cell surrounded by four misses would receive a value of 0, but a cell in an open area or an area near a hit would receive a much higher value.</w:t>
      </w:r>
    </w:p>
    <w:p w14:paraId="04304190" w14:textId="30582A3F" w:rsidR="00A14384" w:rsidRPr="00402B41" w:rsidRDefault="0043795C"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However, there were a few edge cases. For example, a cell surrounded by three misses, as </w:t>
      </w:r>
      <w:r w:rsidRPr="00402B41">
        <w:rPr>
          <w:rFonts w:ascii="Times New Roman" w:hAnsi="Times New Roman" w:cs="Times New Roman"/>
          <w:szCs w:val="32"/>
        </w:rPr>
        <w:t xml:space="preserve">well as a cell containing a sunk ship, could not be marked as zero. Even though the ship next to it was supposedly sunk, there could have been two ships together, and the sunk cell could </w:t>
      </w:r>
      <w:proofErr w:type="gramStart"/>
      <w:r w:rsidRPr="00402B41">
        <w:rPr>
          <w:rFonts w:ascii="Times New Roman" w:hAnsi="Times New Roman" w:cs="Times New Roman"/>
          <w:szCs w:val="32"/>
        </w:rPr>
        <w:t>actually be</w:t>
      </w:r>
      <w:proofErr w:type="gramEnd"/>
      <w:r w:rsidRPr="00402B41">
        <w:rPr>
          <w:rFonts w:ascii="Times New Roman" w:hAnsi="Times New Roman" w:cs="Times New Roman"/>
          <w:szCs w:val="32"/>
        </w:rPr>
        <w:t xml:space="preserve"> part of another ship.</w:t>
      </w:r>
    </w:p>
    <w:p w14:paraId="415989BB" w14:textId="4F878A47" w:rsidR="00057EC8" w:rsidRPr="00402B41" w:rsidRDefault="00057EC8"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The heatmap was surprisingly disappointing, with little to show </w:t>
      </w:r>
      <w:r w:rsidR="00FD659A" w:rsidRPr="00402B41">
        <w:rPr>
          <w:rFonts w:ascii="Times New Roman" w:hAnsi="Times New Roman" w:cs="Times New Roman"/>
          <w:szCs w:val="32"/>
        </w:rPr>
        <w:t xml:space="preserve">regardless of </w:t>
      </w:r>
      <w:proofErr w:type="gramStart"/>
      <w:r w:rsidR="00FD659A" w:rsidRPr="00402B41">
        <w:rPr>
          <w:rFonts w:ascii="Times New Roman" w:hAnsi="Times New Roman" w:cs="Times New Roman"/>
          <w:szCs w:val="32"/>
        </w:rPr>
        <w:t>whether or not</w:t>
      </w:r>
      <w:proofErr w:type="gramEnd"/>
      <w:r w:rsidR="00FD659A" w:rsidRPr="00402B41">
        <w:rPr>
          <w:rFonts w:ascii="Times New Roman" w:hAnsi="Times New Roman" w:cs="Times New Roman"/>
          <w:szCs w:val="32"/>
        </w:rPr>
        <w:t xml:space="preserve"> it was activated</w:t>
      </w:r>
      <w:r w:rsidRPr="00402B41">
        <w:rPr>
          <w:rFonts w:ascii="Times New Roman" w:hAnsi="Times New Roman" w:cs="Times New Roman"/>
          <w:szCs w:val="32"/>
        </w:rPr>
        <w:t xml:space="preserve">. </w:t>
      </w:r>
      <w:r w:rsidR="00D6009A" w:rsidRPr="00402B41">
        <w:rPr>
          <w:rFonts w:ascii="Times New Roman" w:hAnsi="Times New Roman" w:cs="Times New Roman"/>
          <w:szCs w:val="32"/>
        </w:rPr>
        <w:t>Figure 1</w:t>
      </w:r>
      <w:r w:rsidRPr="00402B41">
        <w:rPr>
          <w:rFonts w:ascii="Times New Roman" w:hAnsi="Times New Roman" w:cs="Times New Roman"/>
          <w:szCs w:val="32"/>
        </w:rPr>
        <w:t xml:space="preserve"> shows the heatmap</w:t>
      </w:r>
      <w:r w:rsidR="00442793" w:rsidRPr="00402B41">
        <w:rPr>
          <w:rFonts w:ascii="Times New Roman" w:hAnsi="Times New Roman" w:cs="Times New Roman"/>
          <w:szCs w:val="32"/>
        </w:rPr>
        <w:t xml:space="preserve"> used</w:t>
      </w:r>
      <w:r w:rsidRPr="00402B41">
        <w:rPr>
          <w:rFonts w:ascii="Times New Roman" w:hAnsi="Times New Roman" w:cs="Times New Roman"/>
          <w:szCs w:val="32"/>
        </w:rPr>
        <w:t xml:space="preserve"> for all parts of the search,</w:t>
      </w:r>
      <w:r w:rsidR="00736861" w:rsidRPr="00402B41">
        <w:rPr>
          <w:rFonts w:ascii="Times New Roman" w:hAnsi="Times New Roman" w:cs="Times New Roman"/>
          <w:szCs w:val="32"/>
        </w:rPr>
        <w:t xml:space="preserve"> </w:t>
      </w:r>
      <w:r w:rsidRPr="00402B41">
        <w:rPr>
          <w:rFonts w:ascii="Times New Roman" w:hAnsi="Times New Roman" w:cs="Times New Roman"/>
          <w:szCs w:val="32"/>
        </w:rPr>
        <w:t xml:space="preserve">only </w:t>
      </w:r>
      <w:r w:rsidR="00736861" w:rsidRPr="00402B41">
        <w:rPr>
          <w:rFonts w:ascii="Times New Roman" w:hAnsi="Times New Roman" w:cs="Times New Roman"/>
          <w:szCs w:val="32"/>
        </w:rPr>
        <w:t>for</w:t>
      </w:r>
      <w:r w:rsidRPr="00402B41">
        <w:rPr>
          <w:rFonts w:ascii="Times New Roman" w:hAnsi="Times New Roman" w:cs="Times New Roman"/>
          <w:szCs w:val="32"/>
        </w:rPr>
        <w:t xml:space="preserve"> cleanup, only </w:t>
      </w:r>
      <w:r w:rsidR="00736861" w:rsidRPr="00402B41">
        <w:rPr>
          <w:rFonts w:ascii="Times New Roman" w:hAnsi="Times New Roman" w:cs="Times New Roman"/>
          <w:szCs w:val="32"/>
        </w:rPr>
        <w:t xml:space="preserve">for </w:t>
      </w:r>
      <w:r w:rsidRPr="00402B41">
        <w:rPr>
          <w:rFonts w:ascii="Times New Roman" w:hAnsi="Times New Roman" w:cs="Times New Roman"/>
          <w:szCs w:val="32"/>
        </w:rPr>
        <w:t>the strafing, or not at all.</w:t>
      </w:r>
      <w:r w:rsidR="00442793" w:rsidRPr="00402B41">
        <w:rPr>
          <w:rFonts w:ascii="Times New Roman" w:hAnsi="Times New Roman" w:cs="Times New Roman"/>
          <w:szCs w:val="32"/>
        </w:rPr>
        <w:t xml:space="preserve"> The results are based on about </w:t>
      </w:r>
      <w:r w:rsidR="00DD6CD4" w:rsidRPr="00402B41">
        <w:rPr>
          <w:rFonts w:ascii="Times New Roman" w:hAnsi="Times New Roman" w:cs="Times New Roman"/>
          <w:szCs w:val="32"/>
        </w:rPr>
        <w:t>2</w:t>
      </w:r>
      <w:r w:rsidR="00442793" w:rsidRPr="00402B41">
        <w:rPr>
          <w:rFonts w:ascii="Times New Roman" w:hAnsi="Times New Roman" w:cs="Times New Roman"/>
          <w:szCs w:val="32"/>
        </w:rPr>
        <w:t xml:space="preserve">0000 </w:t>
      </w:r>
      <w:r w:rsidR="00DD6CD4" w:rsidRPr="00402B41">
        <w:rPr>
          <w:rFonts w:ascii="Times New Roman" w:hAnsi="Times New Roman" w:cs="Times New Roman"/>
          <w:szCs w:val="32"/>
        </w:rPr>
        <w:t>plays of the game</w:t>
      </w:r>
      <w:r w:rsidR="00955C5D" w:rsidRPr="00402B41">
        <w:rPr>
          <w:rFonts w:ascii="Times New Roman" w:hAnsi="Times New Roman" w:cs="Times New Roman"/>
          <w:szCs w:val="32"/>
        </w:rPr>
        <w:t xml:space="preserve"> and ended up with about a </w:t>
      </w:r>
      <w:r w:rsidR="00D6009A" w:rsidRPr="00402B41">
        <w:rPr>
          <w:rFonts w:ascii="Times New Roman" w:hAnsi="Times New Roman" w:cs="Times New Roman"/>
          <w:szCs w:val="32"/>
        </w:rPr>
        <w:t>0.2 difference in results</w:t>
      </w:r>
      <w:r w:rsidR="00562E04" w:rsidRPr="00402B41">
        <w:rPr>
          <w:rFonts w:ascii="Times New Roman" w:hAnsi="Times New Roman" w:cs="Times New Roman"/>
          <w:szCs w:val="32"/>
        </w:rPr>
        <w:t xml:space="preserve"> number of turns to finish a game</w:t>
      </w:r>
      <w:r w:rsidR="00D6009A" w:rsidRPr="00402B41">
        <w:rPr>
          <w:rFonts w:ascii="Times New Roman" w:hAnsi="Times New Roman" w:cs="Times New Roman"/>
          <w:szCs w:val="32"/>
        </w:rPr>
        <w:t>.</w:t>
      </w:r>
    </w:p>
    <w:p w14:paraId="425F283C" w14:textId="43C88661" w:rsidR="00ED49A8" w:rsidRPr="00402B41" w:rsidRDefault="00E737B0"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0557EB75" wp14:editId="2938B795">
            <wp:extent cx="2932430" cy="2829464"/>
            <wp:effectExtent l="0" t="0" r="1270" b="952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402B41">
        <w:rPr>
          <w:rFonts w:ascii="Times New Roman" w:hAnsi="Times New Roman" w:cs="Times New Roman"/>
          <w:noProof/>
          <w:sz w:val="20"/>
        </w:rPr>
        <w:t xml:space="preserve"> </w:t>
      </w:r>
    </w:p>
    <w:p w14:paraId="64F58344" w14:textId="77777777" w:rsidR="00D6009A" w:rsidRPr="00402B41" w:rsidRDefault="00E80BAE" w:rsidP="00D6009A">
      <w:pPr>
        <w:spacing w:after="240" w:line="240" w:lineRule="auto"/>
        <w:rPr>
          <w:rFonts w:ascii="Times New Roman" w:hAnsi="Times New Roman" w:cs="Times New Roman"/>
          <w:szCs w:val="32"/>
        </w:rPr>
      </w:pPr>
      <w:r w:rsidRPr="00402B41">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2BD6218F" w14:textId="7532801F" w:rsidR="00411AEB" w:rsidRPr="00402B41" w:rsidRDefault="00D6009A" w:rsidP="00D951FB">
      <w:pPr>
        <w:spacing w:after="240" w:line="360" w:lineRule="auto"/>
        <w:rPr>
          <w:rFonts w:ascii="Times New Roman" w:hAnsi="Times New Roman" w:cs="Times New Roman"/>
          <w:szCs w:val="32"/>
        </w:rPr>
      </w:pPr>
      <w:r w:rsidRPr="00402B41">
        <w:rPr>
          <w:rFonts w:ascii="Times New Roman" w:hAnsi="Times New Roman" w:cs="Times New Roman"/>
          <w:szCs w:val="32"/>
        </w:rPr>
        <w:tab/>
        <w:t xml:space="preserve">Clustering detection had much more noticeable results. </w:t>
      </w:r>
      <w:r w:rsidR="00D951FB" w:rsidRPr="00402B41">
        <w:rPr>
          <w:rFonts w:ascii="Times New Roman" w:hAnsi="Times New Roman" w:cs="Times New Roman"/>
          <w:szCs w:val="32"/>
        </w:rPr>
        <w:t>The AI is progra</w:t>
      </w:r>
      <w:r w:rsidR="00F5413E" w:rsidRPr="00402B41">
        <w:rPr>
          <w:rFonts w:ascii="Times New Roman" w:hAnsi="Times New Roman" w:cs="Times New Roman"/>
          <w:szCs w:val="32"/>
        </w:rPr>
        <w:t>m</w:t>
      </w:r>
      <w:r w:rsidR="00D951FB" w:rsidRPr="00402B41">
        <w:rPr>
          <w:rFonts w:ascii="Times New Roman" w:hAnsi="Times New Roman" w:cs="Times New Roman"/>
          <w:szCs w:val="32"/>
        </w:rPr>
        <w:t xml:space="preserve">med to revisit areas where it took more than 5 hits to sink a ship, and areas where the hit coordinates for a sunk ship were not aligned. It is also </w:t>
      </w:r>
      <w:r w:rsidR="00D951FB" w:rsidRPr="00402B41">
        <w:rPr>
          <w:rFonts w:ascii="Times New Roman" w:hAnsi="Times New Roman" w:cs="Times New Roman"/>
          <w:szCs w:val="32"/>
        </w:rPr>
        <w:lastRenderedPageBreak/>
        <w:t>progra</w:t>
      </w:r>
      <w:r w:rsidR="00F5413E" w:rsidRPr="00402B41">
        <w:rPr>
          <w:rFonts w:ascii="Times New Roman" w:hAnsi="Times New Roman" w:cs="Times New Roman"/>
          <w:szCs w:val="32"/>
        </w:rPr>
        <w:t>m</w:t>
      </w:r>
      <w:r w:rsidR="00D951FB" w:rsidRPr="00402B41">
        <w:rPr>
          <w:rFonts w:ascii="Times New Roman" w:hAnsi="Times New Roman" w:cs="Times New Roman"/>
          <w:szCs w:val="32"/>
        </w:rPr>
        <w:t xml:space="preserve">med to hop over a hit coordinate when searching for surrounding coordinates, </w:t>
      </w:r>
      <w:r w:rsidR="00F5413E" w:rsidRPr="00402B41">
        <w:rPr>
          <w:rFonts w:ascii="Times New Roman" w:hAnsi="Times New Roman" w:cs="Times New Roman"/>
          <w:szCs w:val="32"/>
        </w:rPr>
        <w:t>considering</w:t>
      </w:r>
      <w:r w:rsidR="00D951FB" w:rsidRPr="00402B41">
        <w:rPr>
          <w:rFonts w:ascii="Times New Roman" w:hAnsi="Times New Roman" w:cs="Times New Roman"/>
          <w:szCs w:val="32"/>
        </w:rPr>
        <w:t xml:space="preserve"> certain edge cases with clustering. </w:t>
      </w:r>
      <w:r w:rsidR="00F5413E" w:rsidRPr="00402B41">
        <w:rPr>
          <w:rFonts w:ascii="Times New Roman" w:hAnsi="Times New Roman" w:cs="Times New Roman"/>
          <w:szCs w:val="32"/>
        </w:rPr>
        <w:t xml:space="preserve">When the first check was turned off, games averaged about five turns longer. When the second feature (skipping over hit coordinates was turned off, it took about fourteen turns longer to finish the games. These results lined up with </w:t>
      </w:r>
      <w:r w:rsidR="00161D68" w:rsidRPr="00402B41">
        <w:rPr>
          <w:rFonts w:ascii="Times New Roman" w:hAnsi="Times New Roman" w:cs="Times New Roman"/>
          <w:szCs w:val="32"/>
        </w:rPr>
        <w:t>our predictions.</w:t>
      </w:r>
    </w:p>
    <w:p w14:paraId="5C9F80BF" w14:textId="0BC3A227" w:rsidR="00711B56" w:rsidRPr="00402B41" w:rsidRDefault="00711B56"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6B305AB4" wp14:editId="278C4079">
            <wp:extent cx="2743200" cy="2941607"/>
            <wp:effectExtent l="0" t="0" r="0" b="1143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Pr="00402B41" w:rsidRDefault="00172E1A" w:rsidP="00172E1A">
      <w:pPr>
        <w:spacing w:after="240" w:line="240" w:lineRule="auto"/>
        <w:rPr>
          <w:rFonts w:ascii="Times New Roman" w:hAnsi="Times New Roman" w:cs="Times New Roman"/>
          <w:szCs w:val="32"/>
        </w:rPr>
      </w:pPr>
      <w:r w:rsidRPr="00402B41">
        <w:rPr>
          <w:rFonts w:ascii="Times New Roman" w:hAnsi="Times New Roman" w:cs="Times New Roman"/>
          <w:szCs w:val="32"/>
        </w:rPr>
        <w:t>Figure</w:t>
      </w:r>
      <w:r w:rsidR="00566E8A" w:rsidRPr="00402B41">
        <w:rPr>
          <w:rFonts w:ascii="Times New Roman" w:hAnsi="Times New Roman" w:cs="Times New Roman"/>
          <w:szCs w:val="32"/>
        </w:rPr>
        <w:t xml:space="preserve"> 2. </w:t>
      </w:r>
      <w:r w:rsidR="00467AF6" w:rsidRPr="00402B41">
        <w:rPr>
          <w:rFonts w:ascii="Times New Roman" w:hAnsi="Times New Roman" w:cs="Times New Roman"/>
          <w:szCs w:val="32"/>
        </w:rPr>
        <w:t>Graph displaying the number of total turns for two AI agents comparing clustering detection, no clustering detection, and skipping previous hits.</w:t>
      </w:r>
    </w:p>
    <w:p w14:paraId="045ABC1C" w14:textId="308E97E0" w:rsidR="00BD3A3D" w:rsidRPr="00402B41" w:rsidRDefault="00BA1AFD" w:rsidP="00BD3A3D">
      <w:pPr>
        <w:spacing w:after="240" w:line="360" w:lineRule="auto"/>
        <w:rPr>
          <w:rFonts w:ascii="Times New Roman" w:hAnsi="Times New Roman" w:cs="Times New Roman"/>
          <w:szCs w:val="32"/>
        </w:rPr>
      </w:pPr>
      <w:r w:rsidRPr="00402B41">
        <w:rPr>
          <w:rFonts w:ascii="Times New Roman" w:hAnsi="Times New Roman" w:cs="Times New Roman"/>
          <w:szCs w:val="32"/>
        </w:rPr>
        <w:tab/>
        <w:t>The strafing pattern also yielded notable results</w:t>
      </w:r>
      <w:r w:rsidR="006226AF" w:rsidRPr="00402B41">
        <w:rPr>
          <w:rFonts w:ascii="Times New Roman" w:hAnsi="Times New Roman" w:cs="Times New Roman"/>
          <w:szCs w:val="32"/>
        </w:rPr>
        <w:t>, as shown in Figure 3</w:t>
      </w:r>
      <w:r w:rsidRPr="00402B41">
        <w:rPr>
          <w:rFonts w:ascii="Times New Roman" w:hAnsi="Times New Roman" w:cs="Times New Roman"/>
          <w:szCs w:val="32"/>
        </w:rPr>
        <w:t xml:space="preserve">. The strafing pattern, which divided the </w:t>
      </w:r>
      <w:r w:rsidR="00710FFB" w:rsidRPr="00402B41">
        <w:rPr>
          <w:rFonts w:ascii="Times New Roman" w:hAnsi="Times New Roman" w:cs="Times New Roman"/>
          <w:szCs w:val="32"/>
        </w:rPr>
        <w:t>initial</w:t>
      </w:r>
      <w:r w:rsidRPr="00402B41">
        <w:rPr>
          <w:rFonts w:ascii="Times New Roman" w:hAnsi="Times New Roman" w:cs="Times New Roman"/>
          <w:szCs w:val="32"/>
        </w:rPr>
        <w:t xml:space="preserve"> number of shots by three, and the strafing pattern with a cleanup pattern both performed better than random initial shots as well as random shots only targeting even or odd squares.</w:t>
      </w:r>
    </w:p>
    <w:p w14:paraId="6F8B95FF" w14:textId="12A1E54B" w:rsidR="00BD3A3D" w:rsidRPr="00402B41" w:rsidRDefault="00711B56"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4537A9C5" wp14:editId="4F391104">
            <wp:extent cx="2743200" cy="2225004"/>
            <wp:effectExtent l="0" t="0" r="0" b="44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402B41">
        <w:rPr>
          <w:rFonts w:ascii="Times New Roman" w:hAnsi="Times New Roman" w:cs="Times New Roman"/>
          <w:noProof/>
          <w:sz w:val="20"/>
        </w:rPr>
        <w:t xml:space="preserve"> </w:t>
      </w:r>
    </w:p>
    <w:p w14:paraId="640F98F6" w14:textId="21BAE6DE" w:rsidR="00BD3A3D" w:rsidRPr="00402B41" w:rsidRDefault="005E4FB9" w:rsidP="005E4FB9">
      <w:pPr>
        <w:spacing w:after="0" w:line="240" w:lineRule="auto"/>
        <w:rPr>
          <w:rFonts w:ascii="Times New Roman" w:eastAsia="Times New Roman" w:hAnsi="Times New Roman" w:cs="Times New Roman"/>
          <w:szCs w:val="24"/>
        </w:rPr>
      </w:pPr>
      <w:r w:rsidRPr="00402B41">
        <w:rPr>
          <w:rFonts w:ascii="Times New Roman" w:eastAsia="Times New Roman" w:hAnsi="Times New Roman" w:cs="Times New Roman"/>
          <w:szCs w:val="24"/>
        </w:rPr>
        <w:t xml:space="preserve">Figure </w:t>
      </w:r>
      <w:r w:rsidR="00566E8A" w:rsidRPr="00402B41">
        <w:rPr>
          <w:rFonts w:ascii="Times New Roman" w:eastAsia="Times New Roman" w:hAnsi="Times New Roman" w:cs="Times New Roman"/>
          <w:szCs w:val="24"/>
        </w:rPr>
        <w:t>3</w:t>
      </w:r>
      <w:r w:rsidRPr="00402B41">
        <w:rPr>
          <w:rFonts w:ascii="Times New Roman" w:eastAsia="Times New Roman" w:hAnsi="Times New Roman" w:cs="Times New Roman"/>
          <w:szCs w:val="24"/>
        </w:rPr>
        <w:t xml:space="preserve">. Graph displaying the total </w:t>
      </w:r>
      <w:r w:rsidR="00670984" w:rsidRPr="00402B41">
        <w:rPr>
          <w:rFonts w:ascii="Times New Roman" w:eastAsia="Times New Roman" w:hAnsi="Times New Roman" w:cs="Times New Roman"/>
          <w:szCs w:val="24"/>
        </w:rPr>
        <w:t xml:space="preserve">number of </w:t>
      </w:r>
      <w:r w:rsidRPr="00402B41">
        <w:rPr>
          <w:rFonts w:ascii="Times New Roman" w:eastAsia="Times New Roman" w:hAnsi="Times New Roman" w:cs="Times New Roman"/>
          <w:szCs w:val="24"/>
        </w:rPr>
        <w:t>turns for two AI agents with</w:t>
      </w:r>
      <w:r w:rsidR="00E80BAE" w:rsidRPr="00402B41">
        <w:rPr>
          <w:rFonts w:ascii="Times New Roman" w:eastAsia="Times New Roman" w:hAnsi="Times New Roman" w:cs="Times New Roman"/>
          <w:szCs w:val="24"/>
        </w:rPr>
        <w:t xml:space="preserve"> strafing and cleanup, only strafing, random with parity, and purely random shots</w:t>
      </w:r>
      <w:r w:rsidRPr="00402B41">
        <w:rPr>
          <w:rFonts w:ascii="Times New Roman" w:eastAsia="Times New Roman" w:hAnsi="Times New Roman" w:cs="Times New Roman"/>
          <w:szCs w:val="24"/>
        </w:rPr>
        <w:t>. Data for each column is based on 1000 games.</w:t>
      </w:r>
    </w:p>
    <w:p w14:paraId="5D847F38" w14:textId="77777777" w:rsidR="00BD3A3D" w:rsidRPr="00402B41" w:rsidRDefault="00BD3A3D" w:rsidP="00BD3A3D">
      <w:pPr>
        <w:spacing w:after="240" w:line="360" w:lineRule="auto"/>
        <w:rPr>
          <w:rFonts w:ascii="Times New Roman" w:hAnsi="Times New Roman" w:cs="Times New Roman"/>
          <w:szCs w:val="32"/>
        </w:rPr>
      </w:pPr>
    </w:p>
    <w:p w14:paraId="19FCB46D" w14:textId="3377829C" w:rsidR="004E43E6" w:rsidRPr="00402B41" w:rsidRDefault="004E43E6" w:rsidP="004E43E6">
      <w:pPr>
        <w:pStyle w:val="ListParagraph"/>
        <w:numPr>
          <w:ilvl w:val="0"/>
          <w:numId w:val="1"/>
        </w:numPr>
        <w:spacing w:after="240" w:line="360" w:lineRule="auto"/>
        <w:rPr>
          <w:rFonts w:ascii="Times New Roman" w:hAnsi="Times New Roman" w:cs="Times New Roman"/>
          <w:sz w:val="24"/>
          <w:szCs w:val="32"/>
        </w:rPr>
      </w:pPr>
      <w:r w:rsidRPr="00402B41">
        <w:rPr>
          <w:rFonts w:ascii="Times New Roman" w:hAnsi="Times New Roman" w:cs="Times New Roman"/>
          <w:sz w:val="24"/>
          <w:szCs w:val="32"/>
        </w:rPr>
        <w:t>CONCLUSION</w:t>
      </w:r>
    </w:p>
    <w:p w14:paraId="5E234C26" w14:textId="478BFB79" w:rsidR="00ED49A8" w:rsidRPr="00402B41" w:rsidRDefault="00B8204B" w:rsidP="00D534E9">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While Battleship is frequently seen as a game of chance, strategies can be used to increase the odds of winning a game.</w:t>
      </w:r>
      <w:r w:rsidR="00D534E9" w:rsidRPr="00402B41">
        <w:rPr>
          <w:rFonts w:ascii="Times New Roman" w:hAnsi="Times New Roman" w:cs="Times New Roman"/>
          <w:szCs w:val="32"/>
        </w:rPr>
        <w:t xml:space="preserve"> As shown in the paper, using a heatmap that uses surrounding hits and misses to generate values for each cell has very little effect. However, using logic to detect clustering as well as an initial strafing pattern to minimize shots significantly reduced the number of turns each game.</w:t>
      </w:r>
    </w:p>
    <w:p w14:paraId="6F2C93E0" w14:textId="2153B03F" w:rsidR="00F36400" w:rsidRPr="00402B41" w:rsidRDefault="00923CE8" w:rsidP="00F36400">
      <w:pPr>
        <w:spacing w:after="0" w:line="240" w:lineRule="auto"/>
        <w:rPr>
          <w:rFonts w:ascii="Times New Roman" w:eastAsia="Times New Roman" w:hAnsi="Times New Roman" w:cs="Times New Roman"/>
          <w:sz w:val="24"/>
          <w:szCs w:val="24"/>
        </w:rPr>
      </w:pPr>
      <w:r w:rsidRPr="00402B41">
        <w:rPr>
          <w:rFonts w:ascii="Times New Roman" w:eastAsia="Times New Roman" w:hAnsi="Times New Roman" w:cs="Times New Roman"/>
          <w:sz w:val="24"/>
          <w:szCs w:val="24"/>
        </w:rPr>
        <w:t>REFERENCES:</w:t>
      </w:r>
    </w:p>
    <w:p w14:paraId="1D04B7CD" w14:textId="4738005A" w:rsidR="00F36400" w:rsidRPr="00402B41" w:rsidRDefault="00CE78D6" w:rsidP="00F36400">
      <w:pPr>
        <w:spacing w:after="0" w:line="240" w:lineRule="auto"/>
        <w:rPr>
          <w:rFonts w:ascii="Times New Roman" w:eastAsia="Times New Roman" w:hAnsi="Times New Roman" w:cs="Times New Roman"/>
          <w:szCs w:val="24"/>
        </w:rPr>
      </w:pPr>
      <w:r w:rsidRPr="00402B41">
        <w:rPr>
          <w:rFonts w:ascii="Times New Roman" w:eastAsia="Times New Roman" w:hAnsi="Times New Roman" w:cs="Times New Roman"/>
          <w:szCs w:val="24"/>
        </w:rPr>
        <w:t xml:space="preserve">[1] </w:t>
      </w:r>
      <w:r w:rsidR="00F36400" w:rsidRPr="00402B41">
        <w:rPr>
          <w:rFonts w:ascii="Times New Roman" w:eastAsia="Times New Roman" w:hAnsi="Times New Roman" w:cs="Times New Roman"/>
          <w:szCs w:val="24"/>
        </w:rPr>
        <w:t xml:space="preserve">E. Y. Rodin, J. Cowley, K. Huck, S. Payne, and D. </w:t>
      </w:r>
      <w:proofErr w:type="spellStart"/>
      <w:r w:rsidR="00F36400" w:rsidRPr="00402B41">
        <w:rPr>
          <w:rFonts w:ascii="Times New Roman" w:eastAsia="Times New Roman" w:hAnsi="Times New Roman" w:cs="Times New Roman"/>
          <w:szCs w:val="24"/>
        </w:rPr>
        <w:t>Politte</w:t>
      </w:r>
      <w:proofErr w:type="spellEnd"/>
      <w:r w:rsidR="00F36400" w:rsidRPr="00402B41">
        <w:rPr>
          <w:rFonts w:ascii="Times New Roman" w:eastAsia="Times New Roman" w:hAnsi="Times New Roman" w:cs="Times New Roman"/>
          <w:szCs w:val="24"/>
        </w:rPr>
        <w:t xml:space="preserve">, “Developing a strategy for ‘battleship,’” </w:t>
      </w:r>
      <w:r w:rsidR="00F36400" w:rsidRPr="00402B41">
        <w:rPr>
          <w:rFonts w:ascii="Times New Roman" w:eastAsia="Times New Roman" w:hAnsi="Times New Roman" w:cs="Times New Roman"/>
          <w:i/>
          <w:iCs/>
          <w:szCs w:val="24"/>
        </w:rPr>
        <w:t>Mathematical and Computer Modelling</w:t>
      </w:r>
      <w:r w:rsidR="00F36400" w:rsidRPr="00402B41">
        <w:rPr>
          <w:rFonts w:ascii="Times New Roman" w:eastAsia="Times New Roman" w:hAnsi="Times New Roman" w:cs="Times New Roman"/>
          <w:szCs w:val="24"/>
        </w:rPr>
        <w:t xml:space="preserve">, vol. 10, no. 2, pp. 146–151, 1988. </w:t>
      </w:r>
    </w:p>
    <w:p w14:paraId="5F712041" w14:textId="34402CC7" w:rsidR="00A7592D" w:rsidRPr="00402B41" w:rsidRDefault="008371B1">
      <w:pPr>
        <w:rPr>
          <w:rFonts w:ascii="Times New Roman" w:hAnsi="Times New Roman" w:cs="Times New Roman"/>
        </w:rPr>
      </w:pPr>
      <w:r w:rsidRPr="00402B41">
        <w:rPr>
          <w:rFonts w:ascii="Times New Roman" w:hAnsi="Times New Roman" w:cs="Times New Roman"/>
        </w:rPr>
        <w:t xml:space="preserve">[2] J. G. Bridon, Z. A. </w:t>
      </w:r>
      <w:proofErr w:type="spellStart"/>
      <w:r w:rsidRPr="00402B41">
        <w:rPr>
          <w:rFonts w:ascii="Times New Roman" w:hAnsi="Times New Roman" w:cs="Times New Roman"/>
        </w:rPr>
        <w:t>Correll</w:t>
      </w:r>
      <w:proofErr w:type="spellEnd"/>
      <w:r w:rsidRPr="00402B41">
        <w:rPr>
          <w:rFonts w:ascii="Times New Roman" w:hAnsi="Times New Roman" w:cs="Times New Roman"/>
        </w:rPr>
        <w:t xml:space="preserve">, C. R. </w:t>
      </w:r>
      <w:proofErr w:type="spellStart"/>
      <w:r w:rsidRPr="00402B41">
        <w:rPr>
          <w:rFonts w:ascii="Times New Roman" w:hAnsi="Times New Roman" w:cs="Times New Roman"/>
        </w:rPr>
        <w:t>Dubler</w:t>
      </w:r>
      <w:proofErr w:type="spellEnd"/>
      <w:r w:rsidRPr="00402B41">
        <w:rPr>
          <w:rFonts w:ascii="Times New Roman" w:hAnsi="Times New Roman" w:cs="Times New Roman"/>
        </w:rPr>
        <w:t xml:space="preserve">, Z. K. </w:t>
      </w:r>
      <w:proofErr w:type="spellStart"/>
      <w:r w:rsidRPr="00402B41">
        <w:rPr>
          <w:rFonts w:ascii="Times New Roman" w:hAnsi="Times New Roman" w:cs="Times New Roman"/>
        </w:rPr>
        <w:t>Gotsch</w:t>
      </w:r>
      <w:proofErr w:type="spellEnd"/>
      <w:r w:rsidRPr="00402B41">
        <w:rPr>
          <w:rFonts w:ascii="Times New Roman" w:hAnsi="Times New Roman" w:cs="Times New Roman"/>
        </w:rPr>
        <w:t xml:space="preserve">, </w:t>
      </w:r>
      <w:r w:rsidRPr="00402B41">
        <w:rPr>
          <w:rFonts w:ascii="Times New Roman" w:hAnsi="Times New Roman" w:cs="Times New Roman"/>
          <w:i/>
        </w:rPr>
        <w:t xml:space="preserve">“An </w:t>
      </w:r>
      <w:proofErr w:type="spellStart"/>
      <w:r w:rsidRPr="00402B41">
        <w:rPr>
          <w:rFonts w:ascii="Times New Roman" w:hAnsi="Times New Roman" w:cs="Times New Roman"/>
          <w:i/>
        </w:rPr>
        <w:t>Artifically</w:t>
      </w:r>
      <w:proofErr w:type="spellEnd"/>
      <w:r w:rsidRPr="00402B41">
        <w:rPr>
          <w:rFonts w:ascii="Times New Roman" w:hAnsi="Times New Roman" w:cs="Times New Roman"/>
          <w:i/>
        </w:rPr>
        <w:t xml:space="preserve"> Intelligent Battleship Player Utilizing Adaptive Firing and Placement Strategies”,</w:t>
      </w:r>
      <w:r w:rsidRPr="00402B41">
        <w:rPr>
          <w:rFonts w:ascii="Times New Roman" w:hAnsi="Times New Roman" w:cs="Times New Roman"/>
        </w:rPr>
        <w:t xml:space="preserve"> The Pennsylvania State University, </w:t>
      </w:r>
    </w:p>
    <w:sectPr w:rsidR="00A7592D" w:rsidRPr="00402B41"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rNaAB+xl1YsAAAA"/>
  </w:docVars>
  <w:rsids>
    <w:rsidRoot w:val="00C131A3"/>
    <w:rsid w:val="00057EC8"/>
    <w:rsid w:val="00161D68"/>
    <w:rsid w:val="00172E1A"/>
    <w:rsid w:val="001D76A7"/>
    <w:rsid w:val="001F0D68"/>
    <w:rsid w:val="00273265"/>
    <w:rsid w:val="00374DD9"/>
    <w:rsid w:val="00402B41"/>
    <w:rsid w:val="00411AEB"/>
    <w:rsid w:val="00431F56"/>
    <w:rsid w:val="0043795C"/>
    <w:rsid w:val="00442793"/>
    <w:rsid w:val="00456218"/>
    <w:rsid w:val="00467AF6"/>
    <w:rsid w:val="0047312A"/>
    <w:rsid w:val="00492645"/>
    <w:rsid w:val="004E43E6"/>
    <w:rsid w:val="00562E04"/>
    <w:rsid w:val="00566E8A"/>
    <w:rsid w:val="005E4FB9"/>
    <w:rsid w:val="006226AF"/>
    <w:rsid w:val="00670984"/>
    <w:rsid w:val="006A269D"/>
    <w:rsid w:val="00710FFB"/>
    <w:rsid w:val="00711B56"/>
    <w:rsid w:val="00736861"/>
    <w:rsid w:val="00786F69"/>
    <w:rsid w:val="0080074F"/>
    <w:rsid w:val="008371B1"/>
    <w:rsid w:val="008D5126"/>
    <w:rsid w:val="00901B7C"/>
    <w:rsid w:val="00923CE8"/>
    <w:rsid w:val="00955C5D"/>
    <w:rsid w:val="009C3AE4"/>
    <w:rsid w:val="009F0457"/>
    <w:rsid w:val="00A14384"/>
    <w:rsid w:val="00A7592D"/>
    <w:rsid w:val="00AF46FB"/>
    <w:rsid w:val="00B21FFC"/>
    <w:rsid w:val="00B8204B"/>
    <w:rsid w:val="00BA1AFD"/>
    <w:rsid w:val="00BD3A3D"/>
    <w:rsid w:val="00C131A3"/>
    <w:rsid w:val="00CC0A8E"/>
    <w:rsid w:val="00CD73CB"/>
    <w:rsid w:val="00CD7E83"/>
    <w:rsid w:val="00CE78D6"/>
    <w:rsid w:val="00D534E9"/>
    <w:rsid w:val="00D6009A"/>
    <w:rsid w:val="00D951FB"/>
    <w:rsid w:val="00DD6CD4"/>
    <w:rsid w:val="00DF67AA"/>
    <w:rsid w:val="00E737B0"/>
    <w:rsid w:val="00E80BAE"/>
    <w:rsid w:val="00ED49A8"/>
    <w:rsid w:val="00F36400"/>
    <w:rsid w:val="00F5413E"/>
    <w:rsid w:val="00FD659A"/>
    <w:rsid w:val="00FF7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Nicholas Winter</cp:lastModifiedBy>
  <cp:revision>27</cp:revision>
  <dcterms:created xsi:type="dcterms:W3CDTF">2019-04-24T04:03:00Z</dcterms:created>
  <dcterms:modified xsi:type="dcterms:W3CDTF">2019-04-25T05:29:00Z</dcterms:modified>
</cp:coreProperties>
</file>